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logist</w:t>
      </w:r>
    </w:p>
    <w:bookmarkStart w:id="21" w:name="Xc28c405f03b801a33d0bc722b862e7be7b02ca4"/>
    <w:p>
      <w:pPr>
        <w:pStyle w:val="Heading1"/>
      </w:pPr>
      <w:r>
        <w:t xml:space="preserve">Cover Letter for Biologist Position in United States San Francisco</w:t>
      </w:r>
    </w:p>
    <w:p>
      <w:pPr>
        <w:pStyle w:val="FirstParagraph"/>
      </w:pPr>
      <w:r>
        <w:t xml:space="preserve">[Your Name]</w:t>
      </w:r>
      <w:r>
        <w:br/>
      </w:r>
      <w:r>
        <w:t xml:space="preserve">[Your Address]</w:t>
      </w:r>
      <w:r>
        <w:br/>
      </w:r>
      <w:r>
        <w:t xml:space="preserve">[City, State, ZIP Code]</w:t>
      </w:r>
      <w:r>
        <w:br/>
      </w:r>
      <w:r>
        <w:t xml:space="preserve">[Email Address] | [Phone Number] | [LinkedIn/Portfolio Website]</w:t>
      </w:r>
    </w:p>
    <w:p>
      <w:pPr>
        <w:pStyle w:val="BodyText"/>
      </w:pPr>
      <w:r>
        <w:t xml:space="preserve">[Hiring Manager's Name]</w:t>
      </w:r>
      <w:r>
        <w:br/>
      </w:r>
      <w:r>
        <w:t xml:space="preserve">[Company Name]</w:t>
      </w:r>
      <w:r>
        <w:br/>
      </w:r>
      <w:r>
        <w:t xml:space="preserve">[Company Address]</w:t>
      </w:r>
      <w:r>
        <w:br/>
      </w:r>
      <w:r>
        <w:t xml:space="preserve">San Francisco, CA 94105</w:t>
      </w:r>
    </w:p>
    <w:p>
      <w:pPr>
        <w:pStyle w:val="BodyText"/>
      </w:pPr>
      <w:r>
        <w:t xml:space="preserve">Date</w:t>
      </w:r>
    </w:p>
    <w:bookmarkStart w:id="20" w:name="dear-hiring-managers-name"/>
    <w:p>
      <w:pPr>
        <w:pStyle w:val="Heading2"/>
      </w:pPr>
      <w:r>
        <w:t xml:space="preserve">Dear [Hiring Manager's Name],</w:t>
      </w:r>
    </w:p>
    <w:p>
      <w:pPr>
        <w:pStyle w:val="FirstParagraph"/>
      </w:pPr>
      <w:r>
        <w:t xml:space="preserve">As a dedicated Biologist with over [X years] of experience in biological research, conservation, and environmental science, I am excited to apply for the Biologist position at [Company Name] in San Francisco, United States. The opportunity to contribute to scientific advancements in one of the most innovative and ecologically diverse regions of the country aligns perfectly with my professional goals and passion for biology. San Francisco’s unique blend of cutting-edge biotechnology, marine research, and ecological preservation makes it an ideal location to further my career, and I am eager to bring my expertise to a dynamic organization like yours.</w:t>
      </w:r>
    </w:p>
    <w:p>
      <w:pPr>
        <w:pStyle w:val="BodyText"/>
      </w:pPr>
      <w:r>
        <w:t xml:space="preserve">My academic foundation in Biology from [University Name] equipped me with a strong understanding of molecular biology, ecosystem dynamics, and data analysis. During my time as a [Previous Position], I led projects focused on [specific research area, e.g., "marine biodiversity conservation," "genetic sequencing of endangered species," or "sustainable agriculture practices"]. These experiences honed my ability to design experiments, interpret complex datasets, and communicate findings effectively—skills that are essential for driving impactful biological research. In the United States San Francisco, where environmental challenges and scientific innovation intersect, I am confident that my background will allow me to contribute meaningfully to your team.</w:t>
      </w:r>
    </w:p>
    <w:p>
      <w:pPr>
        <w:pStyle w:val="BodyText"/>
      </w:pPr>
      <w:r>
        <w:t xml:space="preserve">What draws me most to San Francisco is its reputation as a hub for groundbreaking scientific work. The city’s proximity to institutions like the University of California, San Francisco (UCSF), Stanford University, and the Monterey Bay Aquarium Research Institute creates a thriving ecosystem for collaboration and discovery. As a Biologist, I am particularly drawn to [specific interest related to the company or location, e.g., "the development of sustainable biotechnologies," "marine conservation initiatives," or "urban biodiversity studies"]. I have followed [Company Name]’s work in [specific project or field], and I am inspired by your commitment to advancing scientific knowledge while addressing real-world challenges. This alignment of values and goals makes me eager to join your team.</w:t>
      </w:r>
    </w:p>
    <w:p>
      <w:pPr>
        <w:pStyle w:val="BodyText"/>
      </w:pPr>
      <w:r>
        <w:t xml:space="preserve">Throughout my career, I have prioritized interdisciplinary collaboration, ethical research practices, and a deep respect for the natural world. At [Previous Employer/Organization], I worked on a project to [describe a specific achievement, e.g., "analyze the impact of climate change on local wetland ecosystems" or "develop a bioengineered solution for water filtration"]. This work required not only technical expertise but also the ability to engage with communities, policymakers, and stakeholders—skills that are critical in San Francisco’s fast-paced and diverse scientific landscape. I am particularly proud of [mention a specific accomplishment, e.g., "publishing findings in [Journal Name]" or "securing funding for a conservation initiative"]. These experiences have prepared me to thrive in a role that demands both independent thinking and teamwork.</w:t>
      </w:r>
    </w:p>
    <w:p>
      <w:pPr>
        <w:pStyle w:val="BodyText"/>
      </w:pPr>
      <w:r>
        <w:t xml:space="preserve">In the United States San Francisco, the intersection of urban development and environmental stewardship presents unique opportunities for biologists to make a tangible impact. I am especially interested in [specific area of interest, e.g., "studying the effects of urbanization on local wildlife" or "advancing biotechnology for sustainable food systems"]. I believe that my ability to adapt to new challenges, coupled with my enthusiasm for problem-solving, will enable me to contribute effectively to your organization’s mission. Whether it’s through laboratory research, fieldwork, or community outreach, I am committed to advancing scientific understanding in ways that benefit both people and the planet.</w:t>
      </w:r>
    </w:p>
    <w:p>
      <w:pPr>
        <w:pStyle w:val="BodyText"/>
      </w:pPr>
      <w:r>
        <w:t xml:space="preserve">What sets me apart as a Biologist is my unwavering curiosity and dedication to lifelong learning. I stay current with developments in my field by attending conferences such as the [Relevant Conference Name] and engaging with professional networks like [Professional Organization]. In San Francisco, where innovation is at the forefront of scientific exploration, I am motivated to continuously grow and contribute to projects that push the boundaries of biological research. I am also passionate about mentoring emerging scientists and fostering a culture of inclusivity in STEM, values that resonate strongly with [Company Name]’s mission.</w:t>
      </w:r>
    </w:p>
    <w:p>
      <w:pPr>
        <w:pStyle w:val="BodyText"/>
      </w:pPr>
      <w:r>
        <w:t xml:space="preserve">I would be honored to bring my expertise in biology, my commitment to environmental sustainability, and my enthusiasm for collaboration to [Company Name] in San Francisco. I am confident that my skills and experiences align with the needs of your team, and I am eager to discuss how I can contribute to your ongoing projects. Thank you for considering my application. I look forward to the opportunity to speak with you further about this position.</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logist</dc:title>
  <dc:creator/>
  <dc:language>en</dc:language>
  <cp:keywords/>
  <dcterms:created xsi:type="dcterms:W3CDTF">2026-07-23T23:57:45Z</dcterms:created>
  <dcterms:modified xsi:type="dcterms:W3CDTF">2026-07-23T23:57:45Z</dcterms:modified>
</cp:coreProperties>
</file>

<file path=docProps/custom.xml><?xml version="1.0" encoding="utf-8"?>
<Properties xmlns="http://schemas.openxmlformats.org/officeDocument/2006/custom-properties" xmlns:vt="http://schemas.openxmlformats.org/officeDocument/2006/docPropsVTypes"/>
</file>